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40Z</dcterms:created>
  <dcterms:modified xsi:type="dcterms:W3CDTF">2023-05-25T13: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aul and Silas in Philippi</vt:lpwstr>
  </property>
</Properties>
</file>